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95767" w14:textId="77777777" w:rsidR="00D20A35" w:rsidRPr="00D20A35" w:rsidRDefault="00D20A35" w:rsidP="00D20A35">
      <w:pPr>
        <w:pStyle w:val="Heading1"/>
        <w:jc w:val="center"/>
        <w:rPr>
          <w:lang w:val="bg-BG"/>
        </w:rPr>
      </w:pPr>
      <w:r w:rsidRPr="00D20A35">
        <w:t>Lab: Regular Expressions</w:t>
      </w:r>
    </w:p>
    <w:p w14:paraId="3D6B0DEB" w14:textId="4F5D77F4" w:rsidR="00D20A35" w:rsidRPr="00D20A35" w:rsidRDefault="00D20A35" w:rsidP="007714B6">
      <w:pPr>
        <w:jc w:val="center"/>
        <w:rPr>
          <w:rFonts w:ascii="Calibri" w:eastAsia="Calibri" w:hAnsi="Calibri" w:cs="Arial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D20A35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4F01C1D1" w14:textId="7777777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10" w:history="1">
        <w:r w:rsidRPr="00D20A35">
          <w:rPr>
            <w:rStyle w:val="Hyperlink"/>
          </w:rPr>
          <w:t>https://regex101.com/</w:t>
        </w:r>
      </w:hyperlink>
      <w:r w:rsidRPr="00D20A35">
        <w:rPr>
          <w:rStyle w:val="Hyperlink"/>
        </w:rPr>
        <w:t xml:space="preserve"> </w:t>
      </w:r>
    </w:p>
    <w:p w14:paraId="58AC1A27" w14:textId="08DAEDAE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04BFCC6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>To prevent capturing of letters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’ve constructed your regular expression, it’s time to write the solution in Java.</w:t>
      </w:r>
    </w:p>
    <w:p w14:paraId="2F55D77D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77777777" w:rsidR="00D20A35" w:rsidRPr="00D20A35" w:rsidRDefault="00D20A35" w:rsidP="00D20A35">
      <w:pPr>
        <w:rPr>
          <w:lang w:val="bg-BG"/>
        </w:rPr>
      </w:pPr>
      <w:r w:rsidRPr="00D20A35">
        <w:t xml:space="preserve">Now, it’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02DC2911" w:rsidR="00D20A35" w:rsidRPr="00D20A35" w:rsidRDefault="00D20A35" w:rsidP="00D20A35">
      <w:pPr>
        <w:rPr>
          <w:lang w:val="bg-BG"/>
        </w:rPr>
      </w:pPr>
      <w:r w:rsidRPr="00D20A35">
        <w:t xml:space="preserve">Now, it’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proofErr w:type="gramStart"/>
      <w:r w:rsidRPr="00D20A35">
        <w:rPr>
          <w:b/>
        </w:rPr>
        <w:t>find(</w:t>
      </w:r>
      <w:proofErr w:type="gramEnd"/>
      <w:r w:rsidRPr="00D20A35">
        <w:rPr>
          <w:b/>
        </w:rPr>
        <w:t xml:space="preserve">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proofErr w:type="gramStart"/>
      <w:r w:rsidRPr="00D20A35">
        <w:rPr>
          <w:b/>
        </w:rPr>
        <w:t>group(</w:t>
      </w:r>
      <w:proofErr w:type="gramEnd"/>
      <w:r w:rsidRPr="00D20A35">
        <w:rPr>
          <w:b/>
        </w:rPr>
        <w:t>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TableGrid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After that, it’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D40D609" w:rsidR="00D20A35" w:rsidRPr="00D20A35" w:rsidRDefault="00D20A35" w:rsidP="00D20A35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466F1D55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make 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 xml:space="preserve">e.g.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7777777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>the last example on the right-hand side).</w:t>
      </w:r>
    </w:p>
    <w:p w14:paraId="05D98A5D" w14:textId="7777777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TableGrid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5A47086A" w14:textId="77777777" w:rsidR="00D20A35" w:rsidRPr="00D20A35" w:rsidRDefault="00D20A35" w:rsidP="00D20A35">
      <w:pPr>
        <w:rPr>
          <w:lang w:val="bg-BG"/>
        </w:rPr>
      </w:pPr>
      <w:r w:rsidRPr="00D20A35">
        <w:t>Now it’s time to write the solution, so let’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bookmarkStart w:id="0" w:name="_GoBack"/>
      <w:r w:rsidRPr="00D20A35">
        <w:rPr>
          <w:noProof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59C6A6EB" w14:textId="77777777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, using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Heading2"/>
        <w:ind w:left="357" w:hanging="357"/>
        <w:rPr>
          <w:lang w:val="bg-BG"/>
        </w:rPr>
      </w:pPr>
      <w:r w:rsidRPr="00D20A35">
        <w:t>Match Dates</w:t>
      </w:r>
    </w:p>
    <w:p w14:paraId="4C277003" w14:textId="2EB6A719" w:rsidR="00D20A35" w:rsidRPr="00D20A35" w:rsidRDefault="00D20A35" w:rsidP="00D20A35">
      <w:pPr>
        <w:rPr>
          <w:lang w:val="bg-BG"/>
        </w:rPr>
      </w:pPr>
      <w:r w:rsidRPr="00D20A35">
        <w:t>Write a program, whic</w:t>
      </w:r>
      <w:r w:rsidR="00A92858">
        <w:t xml:space="preserve">h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 xml:space="preserve">e.g.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1153E6FB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 xml:space="preserve">e.g.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77777777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’ll take a look at how to construct it:</w:t>
      </w:r>
    </w:p>
    <w:p w14:paraId="636599F3" w14:textId="59C87CD4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 xml:space="preserve">First off, we don’t want anything at the </w:t>
      </w:r>
      <w:r w:rsidRPr="00D20A35">
        <w:rPr>
          <w:b/>
        </w:rPr>
        <w:t>start</w:t>
      </w:r>
      <w:r w:rsidRPr="00D20A35">
        <w:t xml:space="preserve"> of our date, so we’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7C15E81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, we’re going to match the </w:t>
      </w:r>
      <w:r w:rsidRPr="00D20A35">
        <w:rPr>
          <w:b/>
        </w:rPr>
        <w:t>day</w:t>
      </w:r>
      <w:r w:rsidRPr="00D20A35">
        <w:t xml:space="preserve">,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’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We’re also going to give our group a </w:t>
      </w:r>
      <w:r w:rsidRPr="00D20A35">
        <w:rPr>
          <w:b/>
        </w:rPr>
        <w:t>name</w:t>
      </w:r>
      <w:r w:rsidRPr="00D20A35">
        <w:t xml:space="preserve"> since it’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140993B8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separator we matched here to match the </w:t>
      </w:r>
      <w:r w:rsidRPr="00D20A35">
        <w:rPr>
          <w:b/>
        </w:rPr>
        <w:t>same separator</w:t>
      </w:r>
      <w:r w:rsidRPr="00D20A35">
        <w:t xml:space="preserve"> further into the date, we’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71CA8E79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, we’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proofErr w:type="spellStart"/>
      <w:r w:rsidR="00630B6A" w:rsidRPr="00D20A35">
        <w:rPr>
          <w:b/>
        </w:rPr>
        <w:t>backreference</w:t>
      </w:r>
      <w:proofErr w:type="spellEnd"/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up, we’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 xml:space="preserve">Finally, since we don’t want to match the date if there’s anything else </w:t>
      </w:r>
      <w:r w:rsidRPr="00D20A35">
        <w:rPr>
          <w:b/>
        </w:rPr>
        <w:t>glued to it</w:t>
      </w:r>
      <w:r w:rsidRPr="00D20A35">
        <w:t xml:space="preserve">, we’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2ECC69C3" w:rsidR="00D20A35" w:rsidRPr="00D20A35" w:rsidRDefault="00D20A35" w:rsidP="00D20A35">
      <w:pPr>
        <w:rPr>
          <w:lang w:val="bg-BG"/>
        </w:rPr>
      </w:pPr>
      <w:r w:rsidRPr="00D20A35">
        <w:t xml:space="preserve">Now it’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449930E2" w14:textId="77777777" w:rsidR="00D20A35" w:rsidRPr="00D20A35" w:rsidRDefault="00D20A35" w:rsidP="00D20A35">
      <w:pPr>
        <w:rPr>
          <w:lang w:val="bg-BG"/>
        </w:rPr>
      </w:pPr>
      <w:r w:rsidRPr="00D20A35">
        <w:t xml:space="preserve">First off, we’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011FB37" w:rsidR="00D20A35" w:rsidRPr="00D20A35" w:rsidRDefault="00D20A35" w:rsidP="00D20A35">
      <w:pPr>
        <w:rPr>
          <w:lang w:val="bg-BG"/>
        </w:rPr>
      </w:pPr>
      <w:r w:rsidRPr="00D20A35">
        <w:t xml:space="preserve">Next, we’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4666A696">
            <wp:extent cx="6324600" cy="16002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3E6861" w14:textId="77777777" w:rsidR="0084146E" w:rsidRDefault="0084146E" w:rsidP="008068A2">
      <w:pPr>
        <w:spacing w:after="0" w:line="240" w:lineRule="auto"/>
      </w:pPr>
      <w:r>
        <w:separator/>
      </w:r>
    </w:p>
  </w:endnote>
  <w:endnote w:type="continuationSeparator" w:id="0">
    <w:p w14:paraId="551D11AD" w14:textId="77777777" w:rsidR="0084146E" w:rsidRDefault="008414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EA8A76" w14:textId="77777777" w:rsidR="0084146E" w:rsidRDefault="0084146E" w:rsidP="008068A2">
      <w:pPr>
        <w:spacing w:after="0" w:line="240" w:lineRule="auto"/>
      </w:pPr>
      <w:r>
        <w:separator/>
      </w:r>
    </w:p>
  </w:footnote>
  <w:footnote w:type="continuationSeparator" w:id="0">
    <w:p w14:paraId="15C3A0A3" w14:textId="77777777" w:rsidR="0084146E" w:rsidRDefault="008414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2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4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qgUAR1Xh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7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731/programming-fundamentals-with-java-may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3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9706-FBED-427D-8229-A7B16B39B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4-01T08:03:00Z</dcterms:modified>
  <cp:category>programming; education; software engineering; software development</cp:category>
</cp:coreProperties>
</file>